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40d13245259b9c2d12fbb5ad5bb87165c5317"/>
    <w:p>
      <w:pPr>
        <w:pStyle w:val="Heading2"/>
      </w:pPr>
      <w:r>
        <w:t xml:space="preserve">Unit 2 Lesson 11: ¿Cómo resolvemos problemas-historia?</w:t>
      </w:r>
    </w:p>
    <w:bookmarkEnd w:id="20"/>
    <w:bookmarkStart w:id="22" w:name="X41f8533d4d58257317649a81e2c43dd061ff1b8"/>
    <w:p>
      <w:pPr>
        <w:pStyle w:val="Heading3"/>
      </w:pPr>
      <w:r>
        <w:t xml:space="preserve">WU ¿Qué sabes sobre los problemas-historia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 los problemas-historia?</w:t>
      </w:r>
    </w:p>
    <w:bookmarkEnd w:id="21"/>
    <w:bookmarkEnd w:id="22"/>
    <w:bookmarkStart w:id="27" w:name="cuántas-semillas"/>
    <w:p>
      <w:pPr>
        <w:pStyle w:val="Heading3"/>
      </w:pPr>
      <w:r>
        <w:t xml:space="preserve">1 ¿Cuántas semillas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ego recolectó 42 semillas de naranja. Jada recolectó 16 semillas de manzana. ¿Cuántas semillas más recolectó Diego que Jada?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Sign that says Seeds Sold Here, with sunflowers in front of it." title="" id="24" name="Picture"/>
            <a:graphic>
              <a:graphicData uri="http://schemas.openxmlformats.org/drawingml/2006/picture">
                <pic:pic>
                  <pic:nvPicPr>
                    <pic:cNvPr descr="/app/tmp/embedder-1671060134.740107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las-semillas-de-la-grandeza"/>
    <w:p>
      <w:pPr>
        <w:pStyle w:val="Heading3"/>
      </w:pPr>
      <w:r>
        <w:t xml:space="preserve">2 Las semillas de la grandez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suelve cada problema-historia. Muestra cómo pensaste.</w:t>
      </w:r>
    </w:p>
    <w:p>
      <w:pPr>
        <w:numPr>
          <w:ilvl w:val="0"/>
          <w:numId w:val="1002"/>
        </w:numPr>
        <w:pStyle w:val="Compact"/>
      </w:pPr>
      <w:r>
        <w:t xml:space="preserve">Lin tenía 31 semillas de girasol. Le dio 15 semillas a Priya. ¿Cuántas semillas tiene Lin ahora?</w:t>
      </w:r>
    </w:p>
    <w:p>
      <w:pPr>
        <w:numPr>
          <w:ilvl w:val="0"/>
          <w:numId w:val="1002"/>
        </w:numPr>
        <w:pStyle w:val="Compact"/>
      </w:pPr>
      <w:r>
        <w:t xml:space="preserve">Noah usó semillas de maíz amarillo y de maíz azul para hacer un diseño. Usó 37 semillas en total. Usó 28 semillas amarillas. ¿Cuántas semillas azules usó?</w:t>
      </w:r>
    </w:p>
    <w:p>
      <w:pPr>
        <w:numPr>
          <w:ilvl w:val="0"/>
          <w:numId w:val="1002"/>
        </w:numPr>
        <w:pStyle w:val="Compact"/>
      </w:pPr>
      <w:r>
        <w:t xml:space="preserve">Elena recolectó 50 semillas de calabaza. Andre recolectó 23 semillas de calabaza menos que Elena. ¿Cuántas semillas recolectó And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2:15Z</dcterms:created>
  <dcterms:modified xsi:type="dcterms:W3CDTF">2022-12-14T23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IjNyb5SAHL3DiBrWOatgYbR9HYBnTeu0h6kmu/CWc4gjIiQ0tr4LzLqg3UJgoHpvzmN8BUXarVXlEHqm81akw==</vt:lpwstr>
  </property>
</Properties>
</file>